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9EC10A" w14:textId="770C8EF7" w:rsidR="0086791B" w:rsidRPr="0086791B" w:rsidRDefault="0086791B" w:rsidP="0086791B">
      <w:pPr>
        <w:keepNext/>
        <w:spacing w:before="60" w:after="60" w:line="264" w:lineRule="auto"/>
        <w:ind w:hanging="142"/>
        <w:jc w:val="center"/>
        <w:outlineLvl w:val="8"/>
        <w:rPr>
          <w:rFonts w:ascii="Times New Roman" w:hAnsi="Times New Roman"/>
          <w:color w:val="auto"/>
          <w:sz w:val="26"/>
          <w:szCs w:val="26"/>
        </w:rPr>
      </w:pPr>
      <w:r w:rsidRPr="0086791B">
        <w:rPr>
          <w:rFonts w:ascii="Times New Roman" w:hAnsi="Times New Roman"/>
          <w:color w:val="auto"/>
          <w:sz w:val="26"/>
          <w:szCs w:val="26"/>
        </w:rPr>
        <w:t>Đ</w:t>
      </w:r>
      <w:r w:rsidRPr="0086791B">
        <w:rPr>
          <w:rFonts w:ascii="Times New Roman" w:hAnsi="Times New Roman" w:hint="eastAsia"/>
          <w:color w:val="auto"/>
          <w:sz w:val="26"/>
          <w:szCs w:val="26"/>
        </w:rPr>
        <w:t>Ơ</w:t>
      </w:r>
      <w:r w:rsidRPr="0086791B">
        <w:rPr>
          <w:rFonts w:ascii="Times New Roman" w:hAnsi="Times New Roman"/>
          <w:color w:val="auto"/>
          <w:sz w:val="26"/>
          <w:szCs w:val="26"/>
        </w:rPr>
        <w:t>N XIN TÀI TRỢ HỌC BỔNG</w:t>
      </w:r>
    </w:p>
    <w:p w14:paraId="75607DA9" w14:textId="4C769EE2" w:rsidR="0086791B" w:rsidRPr="0086791B" w:rsidRDefault="0086791B" w:rsidP="0086791B">
      <w:pPr>
        <w:keepNext/>
        <w:spacing w:before="60" w:after="60" w:line="264" w:lineRule="auto"/>
        <w:ind w:hanging="142"/>
        <w:jc w:val="center"/>
        <w:outlineLvl w:val="8"/>
        <w:rPr>
          <w:rFonts w:ascii="Times New Roman" w:hAnsi="Times New Roman"/>
          <w:b w:val="0"/>
          <w:bCs/>
          <w:color w:val="auto"/>
          <w:sz w:val="26"/>
          <w:szCs w:val="26"/>
        </w:rPr>
      </w:pP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>(Giới thiệu chi tiết về bản thân, hoàn cảnh gia đình, nội dung sinh viên viết dài tùy ý từ 1 - 2 trang)</w:t>
      </w:r>
    </w:p>
    <w:p w14:paraId="055665E4" w14:textId="1558B2F5" w:rsidR="005A5359" w:rsidRPr="0086791B" w:rsidRDefault="005A5359" w:rsidP="005A5359">
      <w:pPr>
        <w:keepNext/>
        <w:tabs>
          <w:tab w:val="left" w:leader="dot" w:pos="9355"/>
        </w:tabs>
        <w:spacing w:before="60" w:after="60" w:line="264" w:lineRule="auto"/>
        <w:ind w:firstLine="567"/>
        <w:jc w:val="both"/>
        <w:outlineLvl w:val="8"/>
        <w:rPr>
          <w:rFonts w:ascii="Times New Roman" w:hAnsi="Times New Roman"/>
          <w:b w:val="0"/>
          <w:bCs/>
          <w:color w:val="auto"/>
          <w:sz w:val="26"/>
          <w:szCs w:val="26"/>
        </w:rPr>
      </w:pP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</w:p>
    <w:p w14:paraId="55A3B553" w14:textId="085F7911" w:rsidR="0086791B" w:rsidRPr="0086791B" w:rsidRDefault="0086791B" w:rsidP="0086791B">
      <w:pPr>
        <w:keepNext/>
        <w:spacing w:before="60" w:after="60" w:line="264" w:lineRule="auto"/>
        <w:ind w:hanging="142"/>
        <w:jc w:val="center"/>
        <w:outlineLvl w:val="8"/>
        <w:rPr>
          <w:rFonts w:ascii="Times New Roman" w:hAnsi="Times New Roman"/>
          <w:b w:val="0"/>
          <w:bCs/>
          <w:color w:val="auto"/>
          <w:sz w:val="26"/>
          <w:szCs w:val="26"/>
        </w:rPr>
      </w:pP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Ngày </w:t>
      </w:r>
      <w:r w:rsidR="001F0066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 </w:t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… tháng </w:t>
      </w:r>
      <w:r w:rsidR="001F0066">
        <w:rPr>
          <w:rFonts w:ascii="Times New Roman" w:hAnsi="Times New Roman"/>
          <w:b w:val="0"/>
          <w:bCs/>
          <w:color w:val="auto"/>
          <w:sz w:val="26"/>
          <w:szCs w:val="26"/>
        </w:rPr>
        <w:t>11</w:t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 năm </w:t>
      </w:r>
      <w:r w:rsidR="001F0066">
        <w:rPr>
          <w:rFonts w:ascii="Times New Roman" w:hAnsi="Times New Roman"/>
          <w:b w:val="0"/>
          <w:bCs/>
          <w:color w:val="auto"/>
          <w:sz w:val="26"/>
          <w:szCs w:val="26"/>
        </w:rPr>
        <w:t>202</w:t>
      </w:r>
      <w:r w:rsidR="00D07017">
        <w:rPr>
          <w:rFonts w:ascii="Times New Roman" w:hAnsi="Times New Roman"/>
          <w:b w:val="0"/>
          <w:bCs/>
          <w:color w:val="auto"/>
          <w:sz w:val="26"/>
          <w:szCs w:val="26"/>
        </w:rPr>
        <w:t>5</w:t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 </w:t>
      </w:r>
    </w:p>
    <w:p w14:paraId="04701C61" w14:textId="033F7511" w:rsidR="0086791B" w:rsidRPr="0086791B" w:rsidRDefault="0086791B" w:rsidP="0086791B">
      <w:pPr>
        <w:keepNext/>
        <w:spacing w:before="60" w:after="60" w:line="264" w:lineRule="auto"/>
        <w:ind w:hanging="142"/>
        <w:jc w:val="center"/>
        <w:outlineLvl w:val="8"/>
        <w:rPr>
          <w:rFonts w:ascii="Times New Roman" w:hAnsi="Times New Roman"/>
          <w:b w:val="0"/>
          <w:bCs/>
          <w:color w:val="auto"/>
          <w:sz w:val="26"/>
          <w:szCs w:val="26"/>
        </w:rPr>
      </w:pP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>Ng</w:t>
      </w:r>
      <w:r w:rsidRPr="0086791B">
        <w:rPr>
          <w:rFonts w:ascii="Times New Roman" w:hAnsi="Times New Roman" w:hint="eastAsia"/>
          <w:b w:val="0"/>
          <w:bCs/>
          <w:color w:val="auto"/>
          <w:sz w:val="26"/>
          <w:szCs w:val="26"/>
        </w:rPr>
        <w:t>ư</w:t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>ời làm đ</w:t>
      </w:r>
      <w:r w:rsidRPr="0086791B">
        <w:rPr>
          <w:rFonts w:ascii="Times New Roman" w:hAnsi="Times New Roman" w:hint="eastAsia"/>
          <w:b w:val="0"/>
          <w:bCs/>
          <w:color w:val="auto"/>
          <w:sz w:val="26"/>
          <w:szCs w:val="26"/>
        </w:rPr>
        <w:t>ơ</w:t>
      </w:r>
      <w:r w:rsidRPr="0086791B">
        <w:rPr>
          <w:rFonts w:ascii="Times New Roman" w:hAnsi="Times New Roman"/>
          <w:b w:val="0"/>
          <w:bCs/>
          <w:color w:val="auto"/>
          <w:sz w:val="26"/>
          <w:szCs w:val="26"/>
        </w:rPr>
        <w:t xml:space="preserve">n </w:t>
      </w:r>
    </w:p>
    <w:p w14:paraId="358D64CB" w14:textId="6534CD38" w:rsidR="00D8573B" w:rsidRPr="0001435C" w:rsidRDefault="0086791B" w:rsidP="0086791B">
      <w:pPr>
        <w:keepNext/>
        <w:tabs>
          <w:tab w:val="center" w:pos="6946"/>
        </w:tabs>
        <w:spacing w:before="60" w:after="60" w:line="264" w:lineRule="auto"/>
        <w:ind w:hanging="142"/>
        <w:jc w:val="center"/>
        <w:outlineLvl w:val="8"/>
        <w:rPr>
          <w:rFonts w:ascii="Times New Roman" w:hAnsi="Times New Roman"/>
          <w:b w:val="0"/>
          <w:bCs/>
          <w:i/>
          <w:iCs/>
          <w:color w:val="auto"/>
          <w:sz w:val="26"/>
          <w:szCs w:val="26"/>
        </w:rPr>
      </w:pP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>
        <w:rPr>
          <w:rFonts w:ascii="Times New Roman" w:hAnsi="Times New Roman"/>
          <w:b w:val="0"/>
          <w:bCs/>
          <w:color w:val="auto"/>
          <w:sz w:val="26"/>
          <w:szCs w:val="26"/>
        </w:rPr>
        <w:tab/>
      </w:r>
      <w:r w:rsidRPr="0001435C">
        <w:rPr>
          <w:rFonts w:ascii="Times New Roman" w:hAnsi="Times New Roman"/>
          <w:b w:val="0"/>
          <w:bCs/>
          <w:i/>
          <w:iCs/>
          <w:color w:val="auto"/>
          <w:sz w:val="26"/>
          <w:szCs w:val="26"/>
        </w:rPr>
        <w:t>(Ký và ghi rõ họ tên)</w:t>
      </w:r>
    </w:p>
    <w:p w14:paraId="0C607D57" w14:textId="2EC55084" w:rsidR="00D8573B" w:rsidRDefault="00D8573B" w:rsidP="00D8573B">
      <w:pPr>
        <w:spacing w:after="200" w:line="276" w:lineRule="auto"/>
        <w:rPr>
          <w:rFonts w:ascii="Times New Roman" w:hAnsi="Times New Roman"/>
          <w:b w:val="0"/>
          <w:bCs/>
          <w:color w:val="auto"/>
          <w:sz w:val="26"/>
          <w:szCs w:val="26"/>
        </w:rPr>
      </w:pPr>
    </w:p>
    <w:sectPr w:rsidR="00D8573B" w:rsidSect="00B446A1">
      <w:headerReference w:type="default" r:id="rId8"/>
      <w:pgSz w:w="11907" w:h="16840" w:code="9"/>
      <w:pgMar w:top="1134" w:right="851" w:bottom="1134" w:left="1701" w:header="567" w:footer="227" w:gutter="0"/>
      <w:pgNumType w:start="1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9F741" w14:textId="77777777" w:rsidR="00FE7DB9" w:rsidRDefault="00FE7DB9" w:rsidP="002152E1">
      <w:r>
        <w:separator/>
      </w:r>
    </w:p>
  </w:endnote>
  <w:endnote w:type="continuationSeparator" w:id="0">
    <w:p w14:paraId="31C22E71" w14:textId="77777777" w:rsidR="00FE7DB9" w:rsidRDefault="00FE7DB9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737463" w14:textId="77777777" w:rsidR="00FE7DB9" w:rsidRDefault="00FE7DB9" w:rsidP="002152E1">
      <w:r>
        <w:separator/>
      </w:r>
    </w:p>
  </w:footnote>
  <w:footnote w:type="continuationSeparator" w:id="0">
    <w:p w14:paraId="184994C7" w14:textId="77777777" w:rsidR="00FE7DB9" w:rsidRDefault="00FE7DB9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B5FCB" w14:textId="2F66EF9E" w:rsidR="0033381F" w:rsidRPr="0033381F" w:rsidRDefault="0033381F">
    <w:pPr>
      <w:pStyle w:val="Header"/>
      <w:jc w:val="center"/>
      <w:rPr>
        <w:rFonts w:ascii="Times New Roman" w:hAnsi="Times New Roman"/>
        <w:b w:val="0"/>
        <w:bCs/>
        <w:sz w:val="26"/>
        <w:szCs w:val="26"/>
      </w:rPr>
    </w:pPr>
  </w:p>
  <w:p w14:paraId="3AB6C01E" w14:textId="77777777" w:rsidR="0033381F" w:rsidRPr="00376876" w:rsidRDefault="0033381F">
    <w:pPr>
      <w:pStyle w:val="Header"/>
      <w:jc w:val="center"/>
      <w:rPr>
        <w:rFonts w:ascii="Times New Roman" w:hAnsi="Times New Roman"/>
        <w:b w:val="0"/>
        <w:bCs/>
        <w:color w:val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64573"/>
    <w:multiLevelType w:val="hybridMultilevel"/>
    <w:tmpl w:val="E3F85A12"/>
    <w:lvl w:ilvl="0" w:tplc="E5FED6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33E5C3E"/>
    <w:multiLevelType w:val="hybridMultilevel"/>
    <w:tmpl w:val="0A20C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5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1AA13629"/>
    <w:multiLevelType w:val="hybridMultilevel"/>
    <w:tmpl w:val="9C3ACB46"/>
    <w:lvl w:ilvl="0" w:tplc="18FA9334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43CA5F84"/>
    <w:multiLevelType w:val="hybridMultilevel"/>
    <w:tmpl w:val="E78C638C"/>
    <w:lvl w:ilvl="0" w:tplc="75C80938">
      <w:start w:val="240"/>
      <w:numFmt w:val="bullet"/>
      <w:lvlText w:val="-"/>
      <w:lvlJc w:val="left"/>
      <w:pPr>
        <w:tabs>
          <w:tab w:val="num" w:pos="3690"/>
        </w:tabs>
        <w:ind w:left="36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010"/>
        </w:tabs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730"/>
        </w:tabs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450"/>
        </w:tabs>
        <w:ind w:left="9450" w:hanging="360"/>
      </w:pPr>
      <w:rPr>
        <w:rFonts w:ascii="Wingdings" w:hAnsi="Wingdings" w:hint="default"/>
      </w:rPr>
    </w:lvl>
  </w:abstractNum>
  <w:abstractNum w:abstractNumId="17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F54FDD"/>
    <w:multiLevelType w:val="hybridMultilevel"/>
    <w:tmpl w:val="0C2A0986"/>
    <w:lvl w:ilvl="0" w:tplc="CDC83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2AC66C6"/>
    <w:multiLevelType w:val="hybridMultilevel"/>
    <w:tmpl w:val="639E4264"/>
    <w:lvl w:ilvl="0" w:tplc="094AC5B6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35" w:hanging="400"/>
      </w:pPr>
    </w:lvl>
    <w:lvl w:ilvl="2" w:tplc="0409001B" w:tentative="1">
      <w:start w:val="1"/>
      <w:numFmt w:val="lowerRoman"/>
      <w:lvlText w:val="%3."/>
      <w:lvlJc w:val="right"/>
      <w:pPr>
        <w:ind w:left="1335" w:hanging="400"/>
      </w:pPr>
    </w:lvl>
    <w:lvl w:ilvl="3" w:tplc="0409000F" w:tentative="1">
      <w:start w:val="1"/>
      <w:numFmt w:val="decimal"/>
      <w:lvlText w:val="%4."/>
      <w:lvlJc w:val="left"/>
      <w:pPr>
        <w:ind w:left="1735" w:hanging="400"/>
      </w:pPr>
    </w:lvl>
    <w:lvl w:ilvl="4" w:tplc="04090019" w:tentative="1">
      <w:start w:val="1"/>
      <w:numFmt w:val="upperLetter"/>
      <w:lvlText w:val="%5."/>
      <w:lvlJc w:val="left"/>
      <w:pPr>
        <w:ind w:left="2135" w:hanging="400"/>
      </w:pPr>
    </w:lvl>
    <w:lvl w:ilvl="5" w:tplc="0409001B" w:tentative="1">
      <w:start w:val="1"/>
      <w:numFmt w:val="lowerRoman"/>
      <w:lvlText w:val="%6."/>
      <w:lvlJc w:val="right"/>
      <w:pPr>
        <w:ind w:left="2535" w:hanging="400"/>
      </w:pPr>
    </w:lvl>
    <w:lvl w:ilvl="6" w:tplc="0409000F" w:tentative="1">
      <w:start w:val="1"/>
      <w:numFmt w:val="decimal"/>
      <w:lvlText w:val="%7."/>
      <w:lvlJc w:val="left"/>
      <w:pPr>
        <w:ind w:left="2935" w:hanging="400"/>
      </w:pPr>
    </w:lvl>
    <w:lvl w:ilvl="7" w:tplc="04090019" w:tentative="1">
      <w:start w:val="1"/>
      <w:numFmt w:val="upperLetter"/>
      <w:lvlText w:val="%8."/>
      <w:lvlJc w:val="left"/>
      <w:pPr>
        <w:ind w:left="3335" w:hanging="400"/>
      </w:pPr>
    </w:lvl>
    <w:lvl w:ilvl="8" w:tplc="0409001B" w:tentative="1">
      <w:start w:val="1"/>
      <w:numFmt w:val="lowerRoman"/>
      <w:lvlText w:val="%9."/>
      <w:lvlJc w:val="right"/>
      <w:pPr>
        <w:ind w:left="3735" w:hanging="400"/>
      </w:pPr>
    </w:lvl>
  </w:abstractNum>
  <w:abstractNum w:abstractNumId="25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7BE5901"/>
    <w:multiLevelType w:val="hybridMultilevel"/>
    <w:tmpl w:val="A5B80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BE7E3B"/>
    <w:multiLevelType w:val="hybridMultilevel"/>
    <w:tmpl w:val="6D48BD16"/>
    <w:lvl w:ilvl="0" w:tplc="64A0DF62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0" w15:restartNumberingAfterBreak="0">
    <w:nsid w:val="6951191D"/>
    <w:multiLevelType w:val="hybridMultilevel"/>
    <w:tmpl w:val="5F9E977C"/>
    <w:lvl w:ilvl="0" w:tplc="8068BBF6"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1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1053D1"/>
    <w:multiLevelType w:val="hybridMultilevel"/>
    <w:tmpl w:val="31586D36"/>
    <w:lvl w:ilvl="0" w:tplc="59DA8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325EE"/>
    <w:multiLevelType w:val="hybridMultilevel"/>
    <w:tmpl w:val="639E4264"/>
    <w:lvl w:ilvl="0" w:tplc="094AC5B6">
      <w:start w:val="1"/>
      <w:numFmt w:val="decimal"/>
      <w:lvlText w:val="%1)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35" w:hanging="400"/>
      </w:pPr>
    </w:lvl>
    <w:lvl w:ilvl="2" w:tplc="0409001B" w:tentative="1">
      <w:start w:val="1"/>
      <w:numFmt w:val="lowerRoman"/>
      <w:lvlText w:val="%3."/>
      <w:lvlJc w:val="right"/>
      <w:pPr>
        <w:ind w:left="1335" w:hanging="400"/>
      </w:pPr>
    </w:lvl>
    <w:lvl w:ilvl="3" w:tplc="0409000F" w:tentative="1">
      <w:start w:val="1"/>
      <w:numFmt w:val="decimal"/>
      <w:lvlText w:val="%4."/>
      <w:lvlJc w:val="left"/>
      <w:pPr>
        <w:ind w:left="1735" w:hanging="400"/>
      </w:pPr>
    </w:lvl>
    <w:lvl w:ilvl="4" w:tplc="04090019" w:tentative="1">
      <w:start w:val="1"/>
      <w:numFmt w:val="upperLetter"/>
      <w:lvlText w:val="%5."/>
      <w:lvlJc w:val="left"/>
      <w:pPr>
        <w:ind w:left="2135" w:hanging="400"/>
      </w:pPr>
    </w:lvl>
    <w:lvl w:ilvl="5" w:tplc="0409001B" w:tentative="1">
      <w:start w:val="1"/>
      <w:numFmt w:val="lowerRoman"/>
      <w:lvlText w:val="%6."/>
      <w:lvlJc w:val="right"/>
      <w:pPr>
        <w:ind w:left="2535" w:hanging="400"/>
      </w:pPr>
    </w:lvl>
    <w:lvl w:ilvl="6" w:tplc="0409000F" w:tentative="1">
      <w:start w:val="1"/>
      <w:numFmt w:val="decimal"/>
      <w:lvlText w:val="%7."/>
      <w:lvlJc w:val="left"/>
      <w:pPr>
        <w:ind w:left="2935" w:hanging="400"/>
      </w:pPr>
    </w:lvl>
    <w:lvl w:ilvl="7" w:tplc="04090019" w:tentative="1">
      <w:start w:val="1"/>
      <w:numFmt w:val="upperLetter"/>
      <w:lvlText w:val="%8."/>
      <w:lvlJc w:val="left"/>
      <w:pPr>
        <w:ind w:left="3335" w:hanging="400"/>
      </w:pPr>
    </w:lvl>
    <w:lvl w:ilvl="8" w:tplc="0409001B" w:tentative="1">
      <w:start w:val="1"/>
      <w:numFmt w:val="lowerRoman"/>
      <w:lvlText w:val="%9."/>
      <w:lvlJc w:val="right"/>
      <w:pPr>
        <w:ind w:left="3735" w:hanging="400"/>
      </w:pPr>
    </w:lvl>
  </w:abstractNum>
  <w:abstractNum w:abstractNumId="35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160579136">
    <w:abstractNumId w:val="10"/>
  </w:num>
  <w:num w:numId="2" w16cid:durableId="871304830">
    <w:abstractNumId w:val="18"/>
  </w:num>
  <w:num w:numId="3" w16cid:durableId="239415303">
    <w:abstractNumId w:val="20"/>
  </w:num>
  <w:num w:numId="4" w16cid:durableId="1367755027">
    <w:abstractNumId w:val="17"/>
  </w:num>
  <w:num w:numId="5" w16cid:durableId="1633704481">
    <w:abstractNumId w:val="35"/>
  </w:num>
  <w:num w:numId="6" w16cid:durableId="903375216">
    <w:abstractNumId w:val="31"/>
  </w:num>
  <w:num w:numId="7" w16cid:durableId="518589187">
    <w:abstractNumId w:val="9"/>
  </w:num>
  <w:num w:numId="8" w16cid:durableId="2045016410">
    <w:abstractNumId w:val="12"/>
  </w:num>
  <w:num w:numId="9" w16cid:durableId="700859088">
    <w:abstractNumId w:val="27"/>
  </w:num>
  <w:num w:numId="10" w16cid:durableId="1028483846">
    <w:abstractNumId w:val="32"/>
  </w:num>
  <w:num w:numId="11" w16cid:durableId="565184173">
    <w:abstractNumId w:val="5"/>
  </w:num>
  <w:num w:numId="12" w16cid:durableId="59397468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4062249">
    <w:abstractNumId w:val="21"/>
  </w:num>
  <w:num w:numId="14" w16cid:durableId="1405646222">
    <w:abstractNumId w:val="11"/>
  </w:num>
  <w:num w:numId="15" w16cid:durableId="1357077675">
    <w:abstractNumId w:val="13"/>
  </w:num>
  <w:num w:numId="16" w16cid:durableId="2112969587">
    <w:abstractNumId w:val="0"/>
  </w:num>
  <w:num w:numId="17" w16cid:durableId="1074812433">
    <w:abstractNumId w:val="25"/>
  </w:num>
  <w:num w:numId="18" w16cid:durableId="1651127568">
    <w:abstractNumId w:val="3"/>
  </w:num>
  <w:num w:numId="19" w16cid:durableId="407849744">
    <w:abstractNumId w:val="23"/>
  </w:num>
  <w:num w:numId="20" w16cid:durableId="257905254">
    <w:abstractNumId w:val="15"/>
  </w:num>
  <w:num w:numId="21" w16cid:durableId="484010105">
    <w:abstractNumId w:val="7"/>
  </w:num>
  <w:num w:numId="22" w16cid:durableId="1677921339">
    <w:abstractNumId w:val="22"/>
  </w:num>
  <w:num w:numId="23" w16cid:durableId="1912152182">
    <w:abstractNumId w:val="4"/>
  </w:num>
  <w:num w:numId="24" w16cid:durableId="207306462">
    <w:abstractNumId w:val="14"/>
  </w:num>
  <w:num w:numId="25" w16cid:durableId="683557448">
    <w:abstractNumId w:val="29"/>
  </w:num>
  <w:num w:numId="26" w16cid:durableId="117920671">
    <w:abstractNumId w:val="36"/>
  </w:num>
  <w:num w:numId="27" w16cid:durableId="1034694104">
    <w:abstractNumId w:val="33"/>
  </w:num>
  <w:num w:numId="28" w16cid:durableId="1861774703">
    <w:abstractNumId w:val="28"/>
  </w:num>
  <w:num w:numId="29" w16cid:durableId="228464964">
    <w:abstractNumId w:val="2"/>
  </w:num>
  <w:num w:numId="30" w16cid:durableId="1797137464">
    <w:abstractNumId w:val="26"/>
  </w:num>
  <w:num w:numId="31" w16cid:durableId="1004820234">
    <w:abstractNumId w:val="6"/>
  </w:num>
  <w:num w:numId="32" w16cid:durableId="1731615605">
    <w:abstractNumId w:val="16"/>
  </w:num>
  <w:num w:numId="33" w16cid:durableId="1018238264">
    <w:abstractNumId w:val="24"/>
  </w:num>
  <w:num w:numId="34" w16cid:durableId="196239569">
    <w:abstractNumId w:val="1"/>
  </w:num>
  <w:num w:numId="35" w16cid:durableId="1052734456">
    <w:abstractNumId w:val="34"/>
  </w:num>
  <w:num w:numId="36" w16cid:durableId="60444709">
    <w:abstractNumId w:val="19"/>
  </w:num>
  <w:num w:numId="37" w16cid:durableId="143034732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2E8D"/>
    <w:rsid w:val="000033EA"/>
    <w:rsid w:val="00006F1B"/>
    <w:rsid w:val="00010CA6"/>
    <w:rsid w:val="00012CD0"/>
    <w:rsid w:val="0001435C"/>
    <w:rsid w:val="0001597E"/>
    <w:rsid w:val="00021466"/>
    <w:rsid w:val="000219AF"/>
    <w:rsid w:val="0002529B"/>
    <w:rsid w:val="000310FE"/>
    <w:rsid w:val="000326D4"/>
    <w:rsid w:val="00034D28"/>
    <w:rsid w:val="00045DF6"/>
    <w:rsid w:val="00046F22"/>
    <w:rsid w:val="00050B50"/>
    <w:rsid w:val="00053135"/>
    <w:rsid w:val="000571F0"/>
    <w:rsid w:val="00057343"/>
    <w:rsid w:val="00057CB1"/>
    <w:rsid w:val="00060084"/>
    <w:rsid w:val="000608AA"/>
    <w:rsid w:val="00060DED"/>
    <w:rsid w:val="00065380"/>
    <w:rsid w:val="000672FB"/>
    <w:rsid w:val="000707B3"/>
    <w:rsid w:val="000737A9"/>
    <w:rsid w:val="00075603"/>
    <w:rsid w:val="00084945"/>
    <w:rsid w:val="00096CF2"/>
    <w:rsid w:val="000A443F"/>
    <w:rsid w:val="000A4965"/>
    <w:rsid w:val="000A4A9E"/>
    <w:rsid w:val="000B10BE"/>
    <w:rsid w:val="000B2F3B"/>
    <w:rsid w:val="000B3914"/>
    <w:rsid w:val="000B3D47"/>
    <w:rsid w:val="000B46DF"/>
    <w:rsid w:val="000B6B44"/>
    <w:rsid w:val="000B72F5"/>
    <w:rsid w:val="000B7E9C"/>
    <w:rsid w:val="000C107E"/>
    <w:rsid w:val="000C15E0"/>
    <w:rsid w:val="000C41D4"/>
    <w:rsid w:val="000C4620"/>
    <w:rsid w:val="000C5EDA"/>
    <w:rsid w:val="000D10B6"/>
    <w:rsid w:val="000E0725"/>
    <w:rsid w:val="000E16E0"/>
    <w:rsid w:val="000F6B93"/>
    <w:rsid w:val="001055D4"/>
    <w:rsid w:val="00105D9E"/>
    <w:rsid w:val="00111A44"/>
    <w:rsid w:val="00112066"/>
    <w:rsid w:val="0011301B"/>
    <w:rsid w:val="00114762"/>
    <w:rsid w:val="00116A62"/>
    <w:rsid w:val="00117067"/>
    <w:rsid w:val="00120EF3"/>
    <w:rsid w:val="0012564F"/>
    <w:rsid w:val="00127EC0"/>
    <w:rsid w:val="001432B6"/>
    <w:rsid w:val="00144CB2"/>
    <w:rsid w:val="0014799A"/>
    <w:rsid w:val="00150084"/>
    <w:rsid w:val="00150371"/>
    <w:rsid w:val="00151F87"/>
    <w:rsid w:val="0015760A"/>
    <w:rsid w:val="00161F15"/>
    <w:rsid w:val="00162D3C"/>
    <w:rsid w:val="0016336D"/>
    <w:rsid w:val="00172893"/>
    <w:rsid w:val="001765E3"/>
    <w:rsid w:val="00176757"/>
    <w:rsid w:val="00181D72"/>
    <w:rsid w:val="0018637E"/>
    <w:rsid w:val="00187451"/>
    <w:rsid w:val="00195986"/>
    <w:rsid w:val="00195C87"/>
    <w:rsid w:val="001A1EEC"/>
    <w:rsid w:val="001A34A0"/>
    <w:rsid w:val="001A3C86"/>
    <w:rsid w:val="001A4689"/>
    <w:rsid w:val="001B27FF"/>
    <w:rsid w:val="001B3C23"/>
    <w:rsid w:val="001B517C"/>
    <w:rsid w:val="001C0858"/>
    <w:rsid w:val="001C463B"/>
    <w:rsid w:val="001C69E4"/>
    <w:rsid w:val="001D2BFA"/>
    <w:rsid w:val="001D5F85"/>
    <w:rsid w:val="001E0E63"/>
    <w:rsid w:val="001E1AD9"/>
    <w:rsid w:val="001E285C"/>
    <w:rsid w:val="001E54D3"/>
    <w:rsid w:val="001E78C5"/>
    <w:rsid w:val="001E7934"/>
    <w:rsid w:val="001F0066"/>
    <w:rsid w:val="001F088C"/>
    <w:rsid w:val="001F1D79"/>
    <w:rsid w:val="001F2112"/>
    <w:rsid w:val="001F4AE4"/>
    <w:rsid w:val="00201149"/>
    <w:rsid w:val="002024A5"/>
    <w:rsid w:val="00207FF6"/>
    <w:rsid w:val="00210F98"/>
    <w:rsid w:val="00213F84"/>
    <w:rsid w:val="002152E1"/>
    <w:rsid w:val="0021565D"/>
    <w:rsid w:val="00216ABA"/>
    <w:rsid w:val="00221148"/>
    <w:rsid w:val="002301D3"/>
    <w:rsid w:val="0024479F"/>
    <w:rsid w:val="00251D8B"/>
    <w:rsid w:val="00254496"/>
    <w:rsid w:val="0025649A"/>
    <w:rsid w:val="00256A6D"/>
    <w:rsid w:val="0025709C"/>
    <w:rsid w:val="0026212E"/>
    <w:rsid w:val="00262464"/>
    <w:rsid w:val="00277723"/>
    <w:rsid w:val="00281B7D"/>
    <w:rsid w:val="00283888"/>
    <w:rsid w:val="00287AC0"/>
    <w:rsid w:val="00296468"/>
    <w:rsid w:val="00296DB5"/>
    <w:rsid w:val="00296F28"/>
    <w:rsid w:val="002A16FE"/>
    <w:rsid w:val="002A6C0A"/>
    <w:rsid w:val="002A7C88"/>
    <w:rsid w:val="002B0E56"/>
    <w:rsid w:val="002B25BD"/>
    <w:rsid w:val="002B6FE3"/>
    <w:rsid w:val="002B7287"/>
    <w:rsid w:val="002C2A36"/>
    <w:rsid w:val="002C32D0"/>
    <w:rsid w:val="002C606D"/>
    <w:rsid w:val="002D001B"/>
    <w:rsid w:val="002D43DC"/>
    <w:rsid w:val="002E0EBC"/>
    <w:rsid w:val="002E2158"/>
    <w:rsid w:val="002E23C6"/>
    <w:rsid w:val="002E304E"/>
    <w:rsid w:val="002E543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20AE6"/>
    <w:rsid w:val="00323722"/>
    <w:rsid w:val="003246D5"/>
    <w:rsid w:val="00324954"/>
    <w:rsid w:val="0032637D"/>
    <w:rsid w:val="003325CA"/>
    <w:rsid w:val="0033374C"/>
    <w:rsid w:val="0033381F"/>
    <w:rsid w:val="0033447C"/>
    <w:rsid w:val="00335705"/>
    <w:rsid w:val="00343892"/>
    <w:rsid w:val="00343F45"/>
    <w:rsid w:val="00346361"/>
    <w:rsid w:val="00347F05"/>
    <w:rsid w:val="00351C14"/>
    <w:rsid w:val="003552A2"/>
    <w:rsid w:val="00355A1D"/>
    <w:rsid w:val="0035701D"/>
    <w:rsid w:val="003573BA"/>
    <w:rsid w:val="00357EA0"/>
    <w:rsid w:val="00360426"/>
    <w:rsid w:val="00360E4E"/>
    <w:rsid w:val="003614DC"/>
    <w:rsid w:val="00362F68"/>
    <w:rsid w:val="00364904"/>
    <w:rsid w:val="00364EE8"/>
    <w:rsid w:val="003679E8"/>
    <w:rsid w:val="00372BCD"/>
    <w:rsid w:val="00376876"/>
    <w:rsid w:val="00376B06"/>
    <w:rsid w:val="00387FF0"/>
    <w:rsid w:val="003A1684"/>
    <w:rsid w:val="003A7E2F"/>
    <w:rsid w:val="003A7F8D"/>
    <w:rsid w:val="003B3902"/>
    <w:rsid w:val="003B662B"/>
    <w:rsid w:val="003B6A13"/>
    <w:rsid w:val="003B7CA8"/>
    <w:rsid w:val="003C14DD"/>
    <w:rsid w:val="003C222C"/>
    <w:rsid w:val="003C3953"/>
    <w:rsid w:val="003C4839"/>
    <w:rsid w:val="003C6FF6"/>
    <w:rsid w:val="003C7475"/>
    <w:rsid w:val="003D39A9"/>
    <w:rsid w:val="003D428B"/>
    <w:rsid w:val="003D4D58"/>
    <w:rsid w:val="003D5018"/>
    <w:rsid w:val="003D7C15"/>
    <w:rsid w:val="003E45FD"/>
    <w:rsid w:val="003E636B"/>
    <w:rsid w:val="003E6568"/>
    <w:rsid w:val="003F36B4"/>
    <w:rsid w:val="003F3E64"/>
    <w:rsid w:val="003F4512"/>
    <w:rsid w:val="00400E1B"/>
    <w:rsid w:val="00407432"/>
    <w:rsid w:val="0041094D"/>
    <w:rsid w:val="0041293F"/>
    <w:rsid w:val="00412A2C"/>
    <w:rsid w:val="00434352"/>
    <w:rsid w:val="00441492"/>
    <w:rsid w:val="004443A3"/>
    <w:rsid w:val="0045133F"/>
    <w:rsid w:val="00451828"/>
    <w:rsid w:val="00456F9C"/>
    <w:rsid w:val="004571E8"/>
    <w:rsid w:val="00462926"/>
    <w:rsid w:val="00462CAE"/>
    <w:rsid w:val="00464BF3"/>
    <w:rsid w:val="0047039D"/>
    <w:rsid w:val="00472CA5"/>
    <w:rsid w:val="00475C6B"/>
    <w:rsid w:val="004760CA"/>
    <w:rsid w:val="00480A16"/>
    <w:rsid w:val="0048245E"/>
    <w:rsid w:val="00486215"/>
    <w:rsid w:val="00487DFD"/>
    <w:rsid w:val="00492855"/>
    <w:rsid w:val="00494CBD"/>
    <w:rsid w:val="00497394"/>
    <w:rsid w:val="004A1BC5"/>
    <w:rsid w:val="004A2020"/>
    <w:rsid w:val="004A21F6"/>
    <w:rsid w:val="004A2345"/>
    <w:rsid w:val="004B1AA2"/>
    <w:rsid w:val="004B65E6"/>
    <w:rsid w:val="004B7BB4"/>
    <w:rsid w:val="004C4DD4"/>
    <w:rsid w:val="004C695F"/>
    <w:rsid w:val="004C7FCE"/>
    <w:rsid w:val="004D11CB"/>
    <w:rsid w:val="004D16F6"/>
    <w:rsid w:val="004D39EB"/>
    <w:rsid w:val="004D39F0"/>
    <w:rsid w:val="004D423E"/>
    <w:rsid w:val="004D467E"/>
    <w:rsid w:val="004D5FC6"/>
    <w:rsid w:val="004D7823"/>
    <w:rsid w:val="004E157C"/>
    <w:rsid w:val="004E36D3"/>
    <w:rsid w:val="004F2301"/>
    <w:rsid w:val="004F5EEB"/>
    <w:rsid w:val="004F6A42"/>
    <w:rsid w:val="005030E0"/>
    <w:rsid w:val="0050432D"/>
    <w:rsid w:val="00504DA1"/>
    <w:rsid w:val="00505300"/>
    <w:rsid w:val="00505359"/>
    <w:rsid w:val="00506A1E"/>
    <w:rsid w:val="00511AA4"/>
    <w:rsid w:val="00512345"/>
    <w:rsid w:val="00515801"/>
    <w:rsid w:val="00517BA5"/>
    <w:rsid w:val="00517C1C"/>
    <w:rsid w:val="00517CBE"/>
    <w:rsid w:val="005206F5"/>
    <w:rsid w:val="0052221B"/>
    <w:rsid w:val="00522654"/>
    <w:rsid w:val="005227F8"/>
    <w:rsid w:val="0052295C"/>
    <w:rsid w:val="00522B0D"/>
    <w:rsid w:val="005362EA"/>
    <w:rsid w:val="00543A4A"/>
    <w:rsid w:val="0054496E"/>
    <w:rsid w:val="00545CE9"/>
    <w:rsid w:val="00552047"/>
    <w:rsid w:val="00552525"/>
    <w:rsid w:val="00553A8F"/>
    <w:rsid w:val="005567E6"/>
    <w:rsid w:val="005615D9"/>
    <w:rsid w:val="00563C35"/>
    <w:rsid w:val="00564CF7"/>
    <w:rsid w:val="005676B7"/>
    <w:rsid w:val="0057751B"/>
    <w:rsid w:val="005826A2"/>
    <w:rsid w:val="00586BCD"/>
    <w:rsid w:val="00594774"/>
    <w:rsid w:val="00594F0F"/>
    <w:rsid w:val="00595F5D"/>
    <w:rsid w:val="005A1F1A"/>
    <w:rsid w:val="005A4266"/>
    <w:rsid w:val="005A42AE"/>
    <w:rsid w:val="005A5359"/>
    <w:rsid w:val="005B12B8"/>
    <w:rsid w:val="005B5B38"/>
    <w:rsid w:val="005B613E"/>
    <w:rsid w:val="005B6645"/>
    <w:rsid w:val="005C109C"/>
    <w:rsid w:val="005C2123"/>
    <w:rsid w:val="005C26A7"/>
    <w:rsid w:val="005D0953"/>
    <w:rsid w:val="005D1402"/>
    <w:rsid w:val="005D6532"/>
    <w:rsid w:val="005E4830"/>
    <w:rsid w:val="005E72D2"/>
    <w:rsid w:val="005F2A6B"/>
    <w:rsid w:val="005F364A"/>
    <w:rsid w:val="005F5300"/>
    <w:rsid w:val="00616804"/>
    <w:rsid w:val="00622E16"/>
    <w:rsid w:val="006309B7"/>
    <w:rsid w:val="00632CDD"/>
    <w:rsid w:val="00636368"/>
    <w:rsid w:val="00641AD5"/>
    <w:rsid w:val="006451F0"/>
    <w:rsid w:val="006456AB"/>
    <w:rsid w:val="00647A4B"/>
    <w:rsid w:val="00652763"/>
    <w:rsid w:val="00654CDB"/>
    <w:rsid w:val="006564A1"/>
    <w:rsid w:val="00656B72"/>
    <w:rsid w:val="00661654"/>
    <w:rsid w:val="00671D02"/>
    <w:rsid w:val="00672BD2"/>
    <w:rsid w:val="00674CA9"/>
    <w:rsid w:val="006767E5"/>
    <w:rsid w:val="00683A4D"/>
    <w:rsid w:val="00685486"/>
    <w:rsid w:val="00687053"/>
    <w:rsid w:val="006915FB"/>
    <w:rsid w:val="00692E9B"/>
    <w:rsid w:val="00696463"/>
    <w:rsid w:val="00696F0F"/>
    <w:rsid w:val="00697C27"/>
    <w:rsid w:val="006A3127"/>
    <w:rsid w:val="006A587A"/>
    <w:rsid w:val="006B0EE9"/>
    <w:rsid w:val="006B2D8C"/>
    <w:rsid w:val="006B6AC5"/>
    <w:rsid w:val="006B6DE8"/>
    <w:rsid w:val="006C4C64"/>
    <w:rsid w:val="006D126C"/>
    <w:rsid w:val="006D2DB0"/>
    <w:rsid w:val="006D5ECA"/>
    <w:rsid w:val="006D7966"/>
    <w:rsid w:val="006E2E66"/>
    <w:rsid w:val="006E3016"/>
    <w:rsid w:val="006E6C3A"/>
    <w:rsid w:val="006F1997"/>
    <w:rsid w:val="006F23AB"/>
    <w:rsid w:val="006F58B6"/>
    <w:rsid w:val="00704346"/>
    <w:rsid w:val="00704F8E"/>
    <w:rsid w:val="007051E1"/>
    <w:rsid w:val="00705F67"/>
    <w:rsid w:val="00706237"/>
    <w:rsid w:val="007064DC"/>
    <w:rsid w:val="00711D6A"/>
    <w:rsid w:val="00713079"/>
    <w:rsid w:val="00713DF5"/>
    <w:rsid w:val="0071447F"/>
    <w:rsid w:val="00716C82"/>
    <w:rsid w:val="007232FD"/>
    <w:rsid w:val="0072397A"/>
    <w:rsid w:val="00725C19"/>
    <w:rsid w:val="00730038"/>
    <w:rsid w:val="00735B71"/>
    <w:rsid w:val="00740E5A"/>
    <w:rsid w:val="00744EA8"/>
    <w:rsid w:val="00745538"/>
    <w:rsid w:val="0074664A"/>
    <w:rsid w:val="00751DF1"/>
    <w:rsid w:val="00753DF1"/>
    <w:rsid w:val="00760E51"/>
    <w:rsid w:val="007640B7"/>
    <w:rsid w:val="00770E90"/>
    <w:rsid w:val="00776909"/>
    <w:rsid w:val="00776A3A"/>
    <w:rsid w:val="00776DD3"/>
    <w:rsid w:val="007770AE"/>
    <w:rsid w:val="00777B46"/>
    <w:rsid w:val="007819BB"/>
    <w:rsid w:val="00784B33"/>
    <w:rsid w:val="00784D4E"/>
    <w:rsid w:val="00786ED6"/>
    <w:rsid w:val="00797A7A"/>
    <w:rsid w:val="007A7CE1"/>
    <w:rsid w:val="007A7E35"/>
    <w:rsid w:val="007D0911"/>
    <w:rsid w:val="007D103D"/>
    <w:rsid w:val="007D6707"/>
    <w:rsid w:val="007E2233"/>
    <w:rsid w:val="007E3942"/>
    <w:rsid w:val="007E39D4"/>
    <w:rsid w:val="007E6E6D"/>
    <w:rsid w:val="007E7731"/>
    <w:rsid w:val="007F0693"/>
    <w:rsid w:val="007F0961"/>
    <w:rsid w:val="007F5743"/>
    <w:rsid w:val="00803DC3"/>
    <w:rsid w:val="00807BC4"/>
    <w:rsid w:val="008117A9"/>
    <w:rsid w:val="00813D70"/>
    <w:rsid w:val="00814FE0"/>
    <w:rsid w:val="00821700"/>
    <w:rsid w:val="00823F96"/>
    <w:rsid w:val="0082542D"/>
    <w:rsid w:val="00825D86"/>
    <w:rsid w:val="00841981"/>
    <w:rsid w:val="00854D8F"/>
    <w:rsid w:val="00862EB2"/>
    <w:rsid w:val="0086431C"/>
    <w:rsid w:val="0086462D"/>
    <w:rsid w:val="00864817"/>
    <w:rsid w:val="008676F1"/>
    <w:rsid w:val="0086791B"/>
    <w:rsid w:val="008716AD"/>
    <w:rsid w:val="00874743"/>
    <w:rsid w:val="008747C0"/>
    <w:rsid w:val="00875136"/>
    <w:rsid w:val="00875AAB"/>
    <w:rsid w:val="00877A21"/>
    <w:rsid w:val="008842AD"/>
    <w:rsid w:val="0089105F"/>
    <w:rsid w:val="00892B10"/>
    <w:rsid w:val="00895D41"/>
    <w:rsid w:val="008A3F6D"/>
    <w:rsid w:val="008A4BD9"/>
    <w:rsid w:val="008A7750"/>
    <w:rsid w:val="008B3E9F"/>
    <w:rsid w:val="008B49C4"/>
    <w:rsid w:val="008B5592"/>
    <w:rsid w:val="008B6DF8"/>
    <w:rsid w:val="008B75CE"/>
    <w:rsid w:val="008C1D37"/>
    <w:rsid w:val="008C2E3C"/>
    <w:rsid w:val="008C7BC7"/>
    <w:rsid w:val="008D0FC6"/>
    <w:rsid w:val="008D3802"/>
    <w:rsid w:val="008D7B4A"/>
    <w:rsid w:val="008E0511"/>
    <w:rsid w:val="008E71C3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2FC5"/>
    <w:rsid w:val="00934A55"/>
    <w:rsid w:val="0094134D"/>
    <w:rsid w:val="00943CF8"/>
    <w:rsid w:val="0094403E"/>
    <w:rsid w:val="00947CD2"/>
    <w:rsid w:val="00951968"/>
    <w:rsid w:val="00951E56"/>
    <w:rsid w:val="00951ED3"/>
    <w:rsid w:val="00956C95"/>
    <w:rsid w:val="009719AA"/>
    <w:rsid w:val="009740AE"/>
    <w:rsid w:val="0097439E"/>
    <w:rsid w:val="009747CC"/>
    <w:rsid w:val="0097534C"/>
    <w:rsid w:val="00975B14"/>
    <w:rsid w:val="009760A4"/>
    <w:rsid w:val="00977C05"/>
    <w:rsid w:val="009A0B60"/>
    <w:rsid w:val="009A275C"/>
    <w:rsid w:val="009A2DA2"/>
    <w:rsid w:val="009A6DC0"/>
    <w:rsid w:val="009A7A42"/>
    <w:rsid w:val="009B1B35"/>
    <w:rsid w:val="009B1BD1"/>
    <w:rsid w:val="009B4D2B"/>
    <w:rsid w:val="009B5969"/>
    <w:rsid w:val="009C3BB9"/>
    <w:rsid w:val="009C4A68"/>
    <w:rsid w:val="009D224D"/>
    <w:rsid w:val="009D2CA5"/>
    <w:rsid w:val="009D3708"/>
    <w:rsid w:val="009E0F44"/>
    <w:rsid w:val="009E1000"/>
    <w:rsid w:val="009E2724"/>
    <w:rsid w:val="009E76CF"/>
    <w:rsid w:val="009F05E8"/>
    <w:rsid w:val="009F2F2D"/>
    <w:rsid w:val="009F39EF"/>
    <w:rsid w:val="009F3F1F"/>
    <w:rsid w:val="009F63B4"/>
    <w:rsid w:val="009F67DF"/>
    <w:rsid w:val="009F718C"/>
    <w:rsid w:val="00A03747"/>
    <w:rsid w:val="00A03F69"/>
    <w:rsid w:val="00A179CA"/>
    <w:rsid w:val="00A21560"/>
    <w:rsid w:val="00A220FD"/>
    <w:rsid w:val="00A2250C"/>
    <w:rsid w:val="00A236F1"/>
    <w:rsid w:val="00A26538"/>
    <w:rsid w:val="00A274B1"/>
    <w:rsid w:val="00A31C0D"/>
    <w:rsid w:val="00A34E3F"/>
    <w:rsid w:val="00A54662"/>
    <w:rsid w:val="00A5578A"/>
    <w:rsid w:val="00A565E8"/>
    <w:rsid w:val="00A618B4"/>
    <w:rsid w:val="00A665DF"/>
    <w:rsid w:val="00A70FB8"/>
    <w:rsid w:val="00A7167E"/>
    <w:rsid w:val="00A71A51"/>
    <w:rsid w:val="00A722E8"/>
    <w:rsid w:val="00A749A0"/>
    <w:rsid w:val="00A77A3B"/>
    <w:rsid w:val="00A84AEE"/>
    <w:rsid w:val="00A90342"/>
    <w:rsid w:val="00A953C8"/>
    <w:rsid w:val="00A97AD5"/>
    <w:rsid w:val="00AA12A5"/>
    <w:rsid w:val="00AA2DCC"/>
    <w:rsid w:val="00AA3B60"/>
    <w:rsid w:val="00AA5ADF"/>
    <w:rsid w:val="00AB0BE6"/>
    <w:rsid w:val="00AB214B"/>
    <w:rsid w:val="00AC7EC0"/>
    <w:rsid w:val="00AD1C6D"/>
    <w:rsid w:val="00AE2900"/>
    <w:rsid w:val="00AE4C59"/>
    <w:rsid w:val="00AF3B2A"/>
    <w:rsid w:val="00B057DE"/>
    <w:rsid w:val="00B05DB4"/>
    <w:rsid w:val="00B175C4"/>
    <w:rsid w:val="00B20BFB"/>
    <w:rsid w:val="00B23E1E"/>
    <w:rsid w:val="00B2433E"/>
    <w:rsid w:val="00B25726"/>
    <w:rsid w:val="00B25925"/>
    <w:rsid w:val="00B2602E"/>
    <w:rsid w:val="00B26DB4"/>
    <w:rsid w:val="00B27367"/>
    <w:rsid w:val="00B316BC"/>
    <w:rsid w:val="00B34E3D"/>
    <w:rsid w:val="00B36146"/>
    <w:rsid w:val="00B36687"/>
    <w:rsid w:val="00B413CE"/>
    <w:rsid w:val="00B446A1"/>
    <w:rsid w:val="00B447B4"/>
    <w:rsid w:val="00B47297"/>
    <w:rsid w:val="00B50104"/>
    <w:rsid w:val="00B51788"/>
    <w:rsid w:val="00B56E82"/>
    <w:rsid w:val="00B57088"/>
    <w:rsid w:val="00B62851"/>
    <w:rsid w:val="00B63413"/>
    <w:rsid w:val="00B643D5"/>
    <w:rsid w:val="00B65396"/>
    <w:rsid w:val="00B67B4E"/>
    <w:rsid w:val="00B70F48"/>
    <w:rsid w:val="00B732EE"/>
    <w:rsid w:val="00B74804"/>
    <w:rsid w:val="00B773DD"/>
    <w:rsid w:val="00B84AB3"/>
    <w:rsid w:val="00B9523B"/>
    <w:rsid w:val="00BA0BB0"/>
    <w:rsid w:val="00BA280E"/>
    <w:rsid w:val="00BA427D"/>
    <w:rsid w:val="00BA52A8"/>
    <w:rsid w:val="00BA6966"/>
    <w:rsid w:val="00BA77E7"/>
    <w:rsid w:val="00BB3694"/>
    <w:rsid w:val="00BB645D"/>
    <w:rsid w:val="00BB7EAD"/>
    <w:rsid w:val="00BC0F5E"/>
    <w:rsid w:val="00BC495E"/>
    <w:rsid w:val="00BD0867"/>
    <w:rsid w:val="00BD13E9"/>
    <w:rsid w:val="00BD1C47"/>
    <w:rsid w:val="00BD74F4"/>
    <w:rsid w:val="00BF0C82"/>
    <w:rsid w:val="00BF1519"/>
    <w:rsid w:val="00BF3B4D"/>
    <w:rsid w:val="00BF7798"/>
    <w:rsid w:val="00BF7B0F"/>
    <w:rsid w:val="00BF7BCA"/>
    <w:rsid w:val="00C0346D"/>
    <w:rsid w:val="00C11C38"/>
    <w:rsid w:val="00C139F0"/>
    <w:rsid w:val="00C142BD"/>
    <w:rsid w:val="00C23AEF"/>
    <w:rsid w:val="00C257CC"/>
    <w:rsid w:val="00C25EE3"/>
    <w:rsid w:val="00C2648E"/>
    <w:rsid w:val="00C264B3"/>
    <w:rsid w:val="00C343A9"/>
    <w:rsid w:val="00C355AA"/>
    <w:rsid w:val="00C36B88"/>
    <w:rsid w:val="00C515E1"/>
    <w:rsid w:val="00C51CBC"/>
    <w:rsid w:val="00C535C0"/>
    <w:rsid w:val="00C53E4F"/>
    <w:rsid w:val="00C56D24"/>
    <w:rsid w:val="00C75FF1"/>
    <w:rsid w:val="00C80CD1"/>
    <w:rsid w:val="00C837ED"/>
    <w:rsid w:val="00C86C82"/>
    <w:rsid w:val="00C87A16"/>
    <w:rsid w:val="00C90D94"/>
    <w:rsid w:val="00C944F6"/>
    <w:rsid w:val="00C9501C"/>
    <w:rsid w:val="00C96E69"/>
    <w:rsid w:val="00CA2605"/>
    <w:rsid w:val="00CA2722"/>
    <w:rsid w:val="00CA2F1F"/>
    <w:rsid w:val="00CA5130"/>
    <w:rsid w:val="00CB34B7"/>
    <w:rsid w:val="00CB43F9"/>
    <w:rsid w:val="00CB46AE"/>
    <w:rsid w:val="00CC0BCB"/>
    <w:rsid w:val="00CC24E0"/>
    <w:rsid w:val="00CC6549"/>
    <w:rsid w:val="00CC6B69"/>
    <w:rsid w:val="00CD042B"/>
    <w:rsid w:val="00CD0E06"/>
    <w:rsid w:val="00CD17D2"/>
    <w:rsid w:val="00CD2C00"/>
    <w:rsid w:val="00CD3584"/>
    <w:rsid w:val="00CD6821"/>
    <w:rsid w:val="00CD6A17"/>
    <w:rsid w:val="00CD710F"/>
    <w:rsid w:val="00CD7E40"/>
    <w:rsid w:val="00CE1DCD"/>
    <w:rsid w:val="00CF01A2"/>
    <w:rsid w:val="00CF1149"/>
    <w:rsid w:val="00CF2924"/>
    <w:rsid w:val="00CF588A"/>
    <w:rsid w:val="00CF59DC"/>
    <w:rsid w:val="00CF6719"/>
    <w:rsid w:val="00D01E65"/>
    <w:rsid w:val="00D03E89"/>
    <w:rsid w:val="00D07017"/>
    <w:rsid w:val="00D20FAA"/>
    <w:rsid w:val="00D23A8A"/>
    <w:rsid w:val="00D3083E"/>
    <w:rsid w:val="00D31ED2"/>
    <w:rsid w:val="00D32AA7"/>
    <w:rsid w:val="00D346F1"/>
    <w:rsid w:val="00D40825"/>
    <w:rsid w:val="00D4782B"/>
    <w:rsid w:val="00D47E54"/>
    <w:rsid w:val="00D52FF8"/>
    <w:rsid w:val="00D612B6"/>
    <w:rsid w:val="00D6265F"/>
    <w:rsid w:val="00D62CA9"/>
    <w:rsid w:val="00D65B79"/>
    <w:rsid w:val="00D66681"/>
    <w:rsid w:val="00D70474"/>
    <w:rsid w:val="00D718DB"/>
    <w:rsid w:val="00D80606"/>
    <w:rsid w:val="00D8573B"/>
    <w:rsid w:val="00D85CA3"/>
    <w:rsid w:val="00D860B2"/>
    <w:rsid w:val="00D86432"/>
    <w:rsid w:val="00D86F06"/>
    <w:rsid w:val="00D878B9"/>
    <w:rsid w:val="00D931E8"/>
    <w:rsid w:val="00D946D7"/>
    <w:rsid w:val="00DA0CB8"/>
    <w:rsid w:val="00DA0EDC"/>
    <w:rsid w:val="00DA46A5"/>
    <w:rsid w:val="00DA72FF"/>
    <w:rsid w:val="00DB46FC"/>
    <w:rsid w:val="00DC1FC0"/>
    <w:rsid w:val="00DD3ECA"/>
    <w:rsid w:val="00DD4709"/>
    <w:rsid w:val="00DD58CD"/>
    <w:rsid w:val="00DE04D6"/>
    <w:rsid w:val="00DE1236"/>
    <w:rsid w:val="00DE2AC1"/>
    <w:rsid w:val="00DE3A1F"/>
    <w:rsid w:val="00DE51FF"/>
    <w:rsid w:val="00DE6136"/>
    <w:rsid w:val="00DE64C0"/>
    <w:rsid w:val="00DE66F1"/>
    <w:rsid w:val="00DF1ECE"/>
    <w:rsid w:val="00E10070"/>
    <w:rsid w:val="00E10B96"/>
    <w:rsid w:val="00E16F63"/>
    <w:rsid w:val="00E201E1"/>
    <w:rsid w:val="00E21624"/>
    <w:rsid w:val="00E227E0"/>
    <w:rsid w:val="00E24695"/>
    <w:rsid w:val="00E3389E"/>
    <w:rsid w:val="00E373FA"/>
    <w:rsid w:val="00E4179F"/>
    <w:rsid w:val="00E43107"/>
    <w:rsid w:val="00E47090"/>
    <w:rsid w:val="00E5126C"/>
    <w:rsid w:val="00E534D5"/>
    <w:rsid w:val="00E5747E"/>
    <w:rsid w:val="00E60059"/>
    <w:rsid w:val="00E624DA"/>
    <w:rsid w:val="00E633DB"/>
    <w:rsid w:val="00E63816"/>
    <w:rsid w:val="00E71258"/>
    <w:rsid w:val="00E74551"/>
    <w:rsid w:val="00E811A0"/>
    <w:rsid w:val="00E81336"/>
    <w:rsid w:val="00E86697"/>
    <w:rsid w:val="00E875E9"/>
    <w:rsid w:val="00E9203F"/>
    <w:rsid w:val="00E9444A"/>
    <w:rsid w:val="00E948F8"/>
    <w:rsid w:val="00E95BE4"/>
    <w:rsid w:val="00EA09E5"/>
    <w:rsid w:val="00EA2DA1"/>
    <w:rsid w:val="00EA3676"/>
    <w:rsid w:val="00EA3AB7"/>
    <w:rsid w:val="00EB22CF"/>
    <w:rsid w:val="00EB4FBF"/>
    <w:rsid w:val="00EB5762"/>
    <w:rsid w:val="00EB5D81"/>
    <w:rsid w:val="00EB78E6"/>
    <w:rsid w:val="00EC054A"/>
    <w:rsid w:val="00EC08E5"/>
    <w:rsid w:val="00EC736D"/>
    <w:rsid w:val="00EC7385"/>
    <w:rsid w:val="00ED015B"/>
    <w:rsid w:val="00ED020A"/>
    <w:rsid w:val="00ED14F3"/>
    <w:rsid w:val="00ED1762"/>
    <w:rsid w:val="00ED1C66"/>
    <w:rsid w:val="00ED2356"/>
    <w:rsid w:val="00ED264D"/>
    <w:rsid w:val="00ED3455"/>
    <w:rsid w:val="00ED6303"/>
    <w:rsid w:val="00EE2518"/>
    <w:rsid w:val="00EE4114"/>
    <w:rsid w:val="00EE552E"/>
    <w:rsid w:val="00EE5ACE"/>
    <w:rsid w:val="00EF21C9"/>
    <w:rsid w:val="00EF5601"/>
    <w:rsid w:val="00EF6889"/>
    <w:rsid w:val="00F00CB8"/>
    <w:rsid w:val="00F00FDB"/>
    <w:rsid w:val="00F06C34"/>
    <w:rsid w:val="00F106D2"/>
    <w:rsid w:val="00F1481D"/>
    <w:rsid w:val="00F179EC"/>
    <w:rsid w:val="00F2087C"/>
    <w:rsid w:val="00F20F93"/>
    <w:rsid w:val="00F2300D"/>
    <w:rsid w:val="00F24EB2"/>
    <w:rsid w:val="00F2560A"/>
    <w:rsid w:val="00F26AEC"/>
    <w:rsid w:val="00F32474"/>
    <w:rsid w:val="00F33ED4"/>
    <w:rsid w:val="00F340C7"/>
    <w:rsid w:val="00F34429"/>
    <w:rsid w:val="00F34AF7"/>
    <w:rsid w:val="00F34BA3"/>
    <w:rsid w:val="00F356ED"/>
    <w:rsid w:val="00F35B01"/>
    <w:rsid w:val="00F368B0"/>
    <w:rsid w:val="00F37931"/>
    <w:rsid w:val="00F41E68"/>
    <w:rsid w:val="00F446D3"/>
    <w:rsid w:val="00F46425"/>
    <w:rsid w:val="00F54DB0"/>
    <w:rsid w:val="00F5709F"/>
    <w:rsid w:val="00F6011A"/>
    <w:rsid w:val="00F603F8"/>
    <w:rsid w:val="00F63207"/>
    <w:rsid w:val="00F72E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2470"/>
    <w:rsid w:val="00F95260"/>
    <w:rsid w:val="00F95F46"/>
    <w:rsid w:val="00FA11B1"/>
    <w:rsid w:val="00FA4175"/>
    <w:rsid w:val="00FA4A2B"/>
    <w:rsid w:val="00FA74C5"/>
    <w:rsid w:val="00FB0428"/>
    <w:rsid w:val="00FC2D71"/>
    <w:rsid w:val="00FC48D1"/>
    <w:rsid w:val="00FD0C10"/>
    <w:rsid w:val="00FD2713"/>
    <w:rsid w:val="00FD30D9"/>
    <w:rsid w:val="00FD48C2"/>
    <w:rsid w:val="00FD677C"/>
    <w:rsid w:val="00FE277C"/>
    <w:rsid w:val="00FE3EA0"/>
    <w:rsid w:val="00FE7DAD"/>
    <w:rsid w:val="00FE7DB9"/>
    <w:rsid w:val="00FF3C6B"/>
    <w:rsid w:val="00FF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81D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36494-32F8-422B-8374-2E2038904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Quach Kha Vi</cp:lastModifiedBy>
  <cp:revision>268</cp:revision>
  <cp:lastPrinted>2024-11-12T02:48:00Z</cp:lastPrinted>
  <dcterms:created xsi:type="dcterms:W3CDTF">2023-08-18T02:54:00Z</dcterms:created>
  <dcterms:modified xsi:type="dcterms:W3CDTF">2025-12-1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